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18417" w14:textId="19CD065B" w:rsidR="00360FB3" w:rsidRDefault="008F15AC">
      <w:pPr>
        <w:contextualSpacing/>
        <w:rPr>
          <w:b/>
        </w:rPr>
      </w:pPr>
      <w:r w:rsidRPr="00A77B5F">
        <w:rPr>
          <w:b/>
        </w:rPr>
        <w:t xml:space="preserve">Data Log </w:t>
      </w:r>
      <w:r w:rsidRPr="00A77B5F">
        <w:rPr>
          <w:b/>
        </w:rPr>
        <w:br/>
        <w:t xml:space="preserve">Sub ID: </w:t>
      </w:r>
    </w:p>
    <w:p w14:paraId="46B97F9D" w14:textId="77777777" w:rsidR="00A77B5F" w:rsidRPr="00A77B5F" w:rsidRDefault="00A77B5F">
      <w:pPr>
        <w:contextualSpacing/>
        <w:rPr>
          <w:b/>
        </w:rPr>
      </w:pPr>
    </w:p>
    <w:p w14:paraId="0D19327D" w14:textId="55618A9E" w:rsidR="002B2C4F" w:rsidRDefault="002B2C4F">
      <w:pPr>
        <w:contextualSpacing/>
        <w:rPr>
          <w:u w:val="single"/>
        </w:rPr>
      </w:pPr>
      <w:r w:rsidRPr="00A77B5F">
        <w:rPr>
          <w:u w:val="single"/>
        </w:rPr>
        <w:t xml:space="preserve">General Notes: </w:t>
      </w:r>
      <w:r w:rsidRPr="00A77B5F">
        <w:rPr>
          <w:u w:val="single"/>
        </w:rPr>
        <w:br/>
      </w:r>
    </w:p>
    <w:p w14:paraId="1A0FAE69" w14:textId="77777777" w:rsidR="00A77B5F" w:rsidRPr="00A77B5F" w:rsidRDefault="00A77B5F">
      <w:pPr>
        <w:contextualSpacing/>
        <w:rPr>
          <w:u w:val="single"/>
        </w:rPr>
      </w:pPr>
    </w:p>
    <w:p w14:paraId="3198A579" w14:textId="66A2B1E8" w:rsidR="008F15AC" w:rsidRDefault="008F15AC">
      <w:pPr>
        <w:contextualSpacing/>
        <w:rPr>
          <w:u w:val="single"/>
        </w:rPr>
      </w:pPr>
      <w:r w:rsidRPr="00A77B5F">
        <w:rPr>
          <w:u w:val="single"/>
        </w:rPr>
        <w:t>Screen</w:t>
      </w:r>
      <w:r w:rsidRPr="00A77B5F">
        <w:rPr>
          <w:u w:val="single"/>
        </w:rPr>
        <w:br/>
      </w:r>
    </w:p>
    <w:p w14:paraId="0A90013A" w14:textId="77777777" w:rsidR="00A77B5F" w:rsidRPr="00A77B5F" w:rsidRDefault="00A77B5F">
      <w:pPr>
        <w:contextualSpacing/>
        <w:rPr>
          <w:u w:val="single"/>
        </w:rPr>
      </w:pPr>
    </w:p>
    <w:p w14:paraId="7C25A172" w14:textId="6E150A6E" w:rsidR="008F15AC" w:rsidRPr="00A77B5F" w:rsidRDefault="008F15AC">
      <w:pPr>
        <w:contextualSpacing/>
        <w:rPr>
          <w:u w:val="single"/>
        </w:rPr>
      </w:pPr>
      <w:r w:rsidRPr="00A77B5F">
        <w:rPr>
          <w:u w:val="single"/>
        </w:rPr>
        <w:t>Intake</w:t>
      </w:r>
    </w:p>
    <w:p w14:paraId="7BAF10F5" w14:textId="77777777" w:rsidR="00A77B5F" w:rsidRPr="00A77B5F" w:rsidRDefault="00A77B5F">
      <w:pPr>
        <w:contextualSpacing/>
        <w:rPr>
          <w:u w:val="single"/>
        </w:rPr>
      </w:pPr>
      <w:bookmarkStart w:id="0" w:name="_GoBack"/>
      <w:bookmarkEnd w:id="0"/>
    </w:p>
    <w:p w14:paraId="470D2763" w14:textId="062A7707" w:rsidR="008F15AC" w:rsidRDefault="008F15AC">
      <w:pPr>
        <w:contextualSpacing/>
        <w:rPr>
          <w:u w:val="single"/>
        </w:rPr>
      </w:pPr>
      <w:r w:rsidRPr="00A77B5F">
        <w:rPr>
          <w:u w:val="single"/>
        </w:rPr>
        <w:t>Follow-up#1</w:t>
      </w:r>
      <w:r w:rsidRPr="00A77B5F">
        <w:rPr>
          <w:u w:val="single"/>
        </w:rPr>
        <w:br/>
      </w:r>
    </w:p>
    <w:p w14:paraId="2624E9F0" w14:textId="77777777" w:rsidR="00A77B5F" w:rsidRPr="00A77B5F" w:rsidRDefault="00A77B5F">
      <w:pPr>
        <w:contextualSpacing/>
        <w:rPr>
          <w:u w:val="single"/>
        </w:rPr>
      </w:pPr>
    </w:p>
    <w:p w14:paraId="42FE3607" w14:textId="7D367AD7" w:rsidR="008F15AC" w:rsidRPr="00A77B5F" w:rsidRDefault="008F15AC">
      <w:pPr>
        <w:contextualSpacing/>
        <w:rPr>
          <w:u w:val="single"/>
        </w:rPr>
      </w:pPr>
      <w:r w:rsidRPr="00A77B5F">
        <w:rPr>
          <w:u w:val="single"/>
        </w:rPr>
        <w:t>Follow-up #2</w:t>
      </w:r>
    </w:p>
    <w:p w14:paraId="2E1373FB" w14:textId="712F5DF9" w:rsidR="008F15AC" w:rsidRDefault="008F15AC">
      <w:pPr>
        <w:contextualSpacing/>
        <w:rPr>
          <w:u w:val="single"/>
        </w:rPr>
      </w:pPr>
    </w:p>
    <w:p w14:paraId="413505BB" w14:textId="77777777" w:rsidR="00A77B5F" w:rsidRPr="00A77B5F" w:rsidRDefault="00A77B5F">
      <w:pPr>
        <w:contextualSpacing/>
        <w:rPr>
          <w:u w:val="single"/>
        </w:rPr>
      </w:pPr>
    </w:p>
    <w:p w14:paraId="65EDA560" w14:textId="5EACECC9" w:rsidR="008F15AC" w:rsidRPr="00A77B5F" w:rsidRDefault="008F15AC">
      <w:pPr>
        <w:contextualSpacing/>
        <w:rPr>
          <w:u w:val="single"/>
        </w:rPr>
      </w:pPr>
      <w:r w:rsidRPr="00A77B5F">
        <w:rPr>
          <w:u w:val="single"/>
        </w:rPr>
        <w:t>Follow-up #3</w:t>
      </w:r>
    </w:p>
    <w:p w14:paraId="2B04C379" w14:textId="2A299C8B" w:rsidR="008F15AC" w:rsidRDefault="008F15AC">
      <w:pPr>
        <w:contextualSpacing/>
        <w:rPr>
          <w:u w:val="single"/>
        </w:rPr>
      </w:pPr>
    </w:p>
    <w:p w14:paraId="19675086" w14:textId="77777777" w:rsidR="00A77B5F" w:rsidRPr="00A77B5F" w:rsidRDefault="00A77B5F">
      <w:pPr>
        <w:contextualSpacing/>
        <w:rPr>
          <w:u w:val="single"/>
        </w:rPr>
      </w:pPr>
    </w:p>
    <w:p w14:paraId="3EFC2A0A" w14:textId="278E7502" w:rsidR="008F15AC" w:rsidRDefault="008F15AC">
      <w:pPr>
        <w:contextualSpacing/>
        <w:rPr>
          <w:u w:val="single"/>
        </w:rPr>
      </w:pPr>
      <w:r w:rsidRPr="00A77B5F">
        <w:rPr>
          <w:u w:val="single"/>
        </w:rPr>
        <w:t>Audio Data</w:t>
      </w:r>
      <w:r w:rsidRPr="00A77B5F">
        <w:rPr>
          <w:u w:val="single"/>
        </w:rPr>
        <w:br/>
      </w:r>
    </w:p>
    <w:p w14:paraId="147F7393" w14:textId="77777777" w:rsidR="00A77B5F" w:rsidRPr="00A77B5F" w:rsidRDefault="00A77B5F">
      <w:pPr>
        <w:contextualSpacing/>
        <w:rPr>
          <w:u w:val="single"/>
        </w:rPr>
      </w:pPr>
    </w:p>
    <w:p w14:paraId="31AE04CE" w14:textId="5F502AA7" w:rsidR="008F15AC" w:rsidRPr="00A77B5F" w:rsidRDefault="008F15AC">
      <w:pPr>
        <w:contextualSpacing/>
        <w:rPr>
          <w:u w:val="single"/>
        </w:rPr>
      </w:pPr>
      <w:r w:rsidRPr="00A77B5F">
        <w:rPr>
          <w:u w:val="single"/>
        </w:rPr>
        <w:t>EM</w:t>
      </w:r>
      <w:r w:rsidR="004409E5" w:rsidRPr="00A77B5F">
        <w:rPr>
          <w:u w:val="single"/>
        </w:rPr>
        <w:t>A</w:t>
      </w:r>
      <w:r w:rsidRPr="00A77B5F">
        <w:rPr>
          <w:u w:val="single"/>
        </w:rPr>
        <w:t xml:space="preserve"> Data</w:t>
      </w:r>
      <w:r w:rsidRPr="00A77B5F">
        <w:rPr>
          <w:u w:val="single"/>
        </w:rPr>
        <w:br/>
      </w:r>
      <w:r w:rsidRPr="00A77B5F">
        <w:rPr>
          <w:u w:val="single"/>
        </w:rPr>
        <w:br/>
      </w:r>
      <w:r w:rsidRPr="00A77B5F">
        <w:rPr>
          <w:u w:val="single"/>
        </w:rPr>
        <w:br/>
        <w:t>GPS Data</w:t>
      </w:r>
    </w:p>
    <w:p w14:paraId="1B60666A" w14:textId="77777777" w:rsidR="00A77B5F" w:rsidRDefault="00A77B5F" w:rsidP="008F15AC">
      <w:pPr>
        <w:contextualSpacing/>
        <w:rPr>
          <w:u w:val="single"/>
        </w:rPr>
      </w:pPr>
    </w:p>
    <w:p w14:paraId="1560FE69" w14:textId="5C45A3AF" w:rsidR="008F15AC" w:rsidRDefault="008F15AC" w:rsidP="008F15AC">
      <w:pPr>
        <w:contextualSpacing/>
        <w:rPr>
          <w:u w:val="single"/>
        </w:rPr>
      </w:pPr>
      <w:r w:rsidRPr="00A77B5F">
        <w:rPr>
          <w:u w:val="single"/>
        </w:rPr>
        <w:br/>
        <w:t>Missing GPS Days</w:t>
      </w:r>
      <w:r w:rsidR="002B2C4F" w:rsidRPr="00A77B5F">
        <w:rPr>
          <w:u w:val="single"/>
        </w:rPr>
        <w:br/>
      </w:r>
    </w:p>
    <w:p w14:paraId="76A54CBC" w14:textId="77777777" w:rsidR="00A77B5F" w:rsidRPr="00A77B5F" w:rsidRDefault="00A77B5F" w:rsidP="008F15AC">
      <w:pPr>
        <w:contextualSpacing/>
        <w:rPr>
          <w:u w:val="single"/>
        </w:rPr>
      </w:pPr>
    </w:p>
    <w:p w14:paraId="76E7CCCB" w14:textId="3E7DB22C" w:rsidR="002B2C4F" w:rsidRDefault="002B2C4F" w:rsidP="008F15AC">
      <w:pPr>
        <w:contextualSpacing/>
        <w:rPr>
          <w:u w:val="single"/>
        </w:rPr>
      </w:pPr>
      <w:r w:rsidRPr="00A77B5F">
        <w:rPr>
          <w:u w:val="single"/>
        </w:rPr>
        <w:t>Call and SMS Logs</w:t>
      </w:r>
    </w:p>
    <w:p w14:paraId="77290EC8" w14:textId="7D2915D3" w:rsidR="00A77B5F" w:rsidRDefault="00A77B5F" w:rsidP="008F15AC">
      <w:pPr>
        <w:contextualSpacing/>
        <w:rPr>
          <w:u w:val="single"/>
        </w:rPr>
      </w:pPr>
    </w:p>
    <w:p w14:paraId="2C373391" w14:textId="77777777" w:rsidR="00A77B5F" w:rsidRPr="00A77B5F" w:rsidRDefault="00A77B5F" w:rsidP="008F15AC">
      <w:pPr>
        <w:contextualSpacing/>
        <w:rPr>
          <w:u w:val="single"/>
        </w:rPr>
      </w:pPr>
    </w:p>
    <w:sectPr w:rsidR="00A77B5F" w:rsidRPr="00A77B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654D8"/>
    <w:multiLevelType w:val="hybridMultilevel"/>
    <w:tmpl w:val="4D16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tTQ3sTAxsTQGkko6SsGpxcWZ+XkgBYa1AEON6YYsAAAA"/>
  </w:docVars>
  <w:rsids>
    <w:rsidRoot w:val="008F15AC"/>
    <w:rsid w:val="002B2C4F"/>
    <w:rsid w:val="002C21E0"/>
    <w:rsid w:val="002F136F"/>
    <w:rsid w:val="00355B2E"/>
    <w:rsid w:val="00360FB3"/>
    <w:rsid w:val="004409E5"/>
    <w:rsid w:val="0069621A"/>
    <w:rsid w:val="00746B94"/>
    <w:rsid w:val="007D7C15"/>
    <w:rsid w:val="008F15AC"/>
    <w:rsid w:val="00A7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8EF06"/>
  <w15:chartTrackingRefBased/>
  <w15:docId w15:val="{F6DC2214-1BEB-4338-889F-C03DA56FD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15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Megan Schultz</cp:lastModifiedBy>
  <cp:revision>4</cp:revision>
  <dcterms:created xsi:type="dcterms:W3CDTF">2019-05-02T20:51:00Z</dcterms:created>
  <dcterms:modified xsi:type="dcterms:W3CDTF">2019-08-13T15:37:00Z</dcterms:modified>
</cp:coreProperties>
</file>